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66EF" w:rsidRPr="008967DA" w:rsidRDefault="00560D44" w:rsidP="008F4B85">
      <w:pPr>
        <w:jc w:val="center"/>
        <w:rPr>
          <w:b/>
          <w:u w:val="single"/>
        </w:rPr>
      </w:pPr>
      <w:r>
        <w:rPr>
          <w:b/>
          <w:u w:val="single"/>
        </w:rPr>
        <w:t>ASSIGNMENT 3</w:t>
      </w:r>
    </w:p>
    <w:p w:rsidR="008F4B85" w:rsidRDefault="008F4B85" w:rsidP="008F4B85">
      <w:pPr>
        <w:jc w:val="center"/>
        <w:rPr>
          <w:u w:val="single"/>
        </w:rPr>
      </w:pPr>
    </w:p>
    <w:p w:rsidR="00C83B25" w:rsidRDefault="00560D44" w:rsidP="00C83B25">
      <w:pPr>
        <w:rPr>
          <w:rStyle w:val="Strong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1</w:t>
      </w:r>
      <w:r w:rsidR="00C83B2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="00C83B25" w:rsidRPr="00C83B25">
        <w:rPr>
          <w:rStyle w:val="Strong"/>
          <w:color w:val="444444"/>
          <w:bdr w:val="none" w:sz="0" w:space="0" w:color="auto" w:frame="1"/>
        </w:rPr>
        <w:t>Create the following Databases.</w:t>
      </w:r>
    </w:p>
    <w:p w:rsidR="00C83B25" w:rsidRPr="00C83B25" w:rsidRDefault="00C83B25" w:rsidP="00C83B25">
      <w:pPr>
        <w:rPr>
          <w:rStyle w:val="Strong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>TABLE NAME:Salesmen</w:t>
      </w:r>
    </w:p>
    <w:p w:rsidR="00C83B25" w:rsidRPr="00C83B25" w:rsidRDefault="00C83B25" w:rsidP="002E140B">
      <w:pPr>
        <w:pStyle w:val="NoSpacing"/>
        <w:rPr>
          <w:rStyle w:val="Strong"/>
          <w:b w:val="0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ab/>
        <w:t xml:space="preserve">SNUM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SNAME         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CITY       </w:t>
      </w:r>
      <w:r w:rsidRPr="00C83B25">
        <w:rPr>
          <w:rStyle w:val="Strong"/>
          <w:color w:val="444444"/>
          <w:bdr w:val="none" w:sz="0" w:space="0" w:color="auto" w:frame="1"/>
        </w:rPr>
        <w:tab/>
        <w:t>COMMISSION</w:t>
      </w:r>
    </w:p>
    <w:p w:rsidR="00C83B25" w:rsidRDefault="00C83B25" w:rsidP="002E140B">
      <w:pPr>
        <w:pStyle w:val="NoSpacing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C83B25">
        <w:rPr>
          <w:shd w:val="clear" w:color="auto" w:fill="FEFDFA"/>
        </w:rPr>
        <w:t xml:space="preserve">1001  </w:t>
      </w:r>
      <w:r w:rsidRPr="00C83B25">
        <w:rPr>
          <w:shd w:val="clear" w:color="auto" w:fill="FEFDFA"/>
        </w:rPr>
        <w:tab/>
        <w:t xml:space="preserve">Piyush               London          </w:t>
      </w:r>
      <w:r w:rsidRPr="00C83B25">
        <w:rPr>
          <w:shd w:val="clear" w:color="auto" w:fill="FEFDFA"/>
        </w:rPr>
        <w:tab/>
        <w:t>12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2  </w:t>
      </w:r>
      <w:r w:rsidRPr="00C83B25">
        <w:rPr>
          <w:shd w:val="clear" w:color="auto" w:fill="FEFDFA"/>
        </w:rPr>
        <w:tab/>
        <w:t xml:space="preserve">Sejal           </w:t>
      </w:r>
      <w:r w:rsidR="00C04252">
        <w:rPr>
          <w:shd w:val="clear" w:color="auto" w:fill="FEFDFA"/>
        </w:rPr>
        <w:t xml:space="preserve">       Surat           </w:t>
      </w:r>
      <w:r w:rsidR="00C04252">
        <w:rPr>
          <w:shd w:val="clear" w:color="auto" w:fill="FEFDFA"/>
        </w:rPr>
        <w:tab/>
      </w:r>
      <w:r w:rsidRPr="00C83B25">
        <w:rPr>
          <w:shd w:val="clear" w:color="auto" w:fill="FEFDFA"/>
        </w:rPr>
        <w:t>13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4  </w:t>
      </w:r>
      <w:r w:rsidRPr="00C83B25">
        <w:rPr>
          <w:shd w:val="clear" w:color="auto" w:fill="FEFDFA"/>
        </w:rPr>
        <w:tab/>
        <w:t xml:space="preserve">Miti                   London          </w:t>
      </w:r>
      <w:r w:rsidRPr="00C83B25">
        <w:rPr>
          <w:shd w:val="clear" w:color="auto" w:fill="FEFDFA"/>
        </w:rPr>
        <w:tab/>
        <w:t>11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7  </w:t>
      </w:r>
      <w:r w:rsidRPr="00C83B25">
        <w:rPr>
          <w:shd w:val="clear" w:color="auto" w:fill="FEFDFA"/>
        </w:rPr>
        <w:tab/>
        <w:t xml:space="preserve">Rajesh               Baroda              </w:t>
      </w:r>
      <w:r w:rsidRPr="00C83B25">
        <w:rPr>
          <w:shd w:val="clear" w:color="auto" w:fill="FEFDFA"/>
        </w:rPr>
        <w:tab/>
        <w:t xml:space="preserve">15 %  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3  </w:t>
      </w:r>
      <w:r w:rsidRPr="00C83B25">
        <w:rPr>
          <w:shd w:val="clear" w:color="auto" w:fill="FEFDFA"/>
        </w:rPr>
        <w:tab/>
        <w:t xml:space="preserve">Anand               New Delhi       </w:t>
      </w:r>
      <w:r w:rsidRPr="00C83B25">
        <w:rPr>
          <w:shd w:val="clear" w:color="auto" w:fill="FEFDFA"/>
        </w:rPr>
        <w:tab/>
        <w:t>10 %</w:t>
      </w:r>
    </w:p>
    <w:p w:rsidR="00C83B25" w:rsidRPr="00C83B25" w:rsidRDefault="00C83B25" w:rsidP="00C83B25">
      <w:pPr>
        <w:rPr>
          <w:rFonts w:eastAsia="Times New Roman" w:cs="Times New Roman"/>
          <w:b/>
          <w:shd w:val="clear" w:color="auto" w:fill="FEFDFA"/>
        </w:rPr>
      </w:pP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2E140B">
        <w:rPr>
          <w:shd w:val="clear" w:color="auto" w:fill="FEFDFA"/>
        </w:rPr>
        <w:t xml:space="preserve">SNUM  </w:t>
      </w:r>
      <w:r w:rsidRPr="002E140B">
        <w:rPr>
          <w:shd w:val="clear" w:color="auto" w:fill="FEFDFA"/>
        </w:rPr>
        <w:tab/>
        <w:t>: A unique number assigned to each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SNAME </w:t>
      </w:r>
      <w:r w:rsidRPr="002E140B">
        <w:rPr>
          <w:shd w:val="clear" w:color="auto" w:fill="FEFDFA"/>
        </w:rPr>
        <w:tab/>
        <w:t>: The name of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ITY  </w:t>
      </w:r>
      <w:r w:rsidRPr="002E140B">
        <w:rPr>
          <w:shd w:val="clear" w:color="auto" w:fill="FEFDFA"/>
        </w:rPr>
        <w:tab/>
        <w:t>: The location of salesme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>COMMISSION: The Salemen's commission on orders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TABLE NAME: Customers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 xml:space="preserve">CNAME           </w:t>
      </w:r>
      <w:r>
        <w:rPr>
          <w:shd w:val="clear" w:color="auto" w:fill="FEFDFA"/>
        </w:rPr>
        <w:tab/>
        <w:t xml:space="preserve">CITY  </w:t>
      </w:r>
      <w:r>
        <w:rPr>
          <w:shd w:val="clear" w:color="auto" w:fill="FEFDFA"/>
        </w:rPr>
        <w:tab/>
        <w:t>RATING</w:t>
      </w:r>
      <w:r>
        <w:rPr>
          <w:shd w:val="clear" w:color="auto" w:fill="FEFDFA"/>
        </w:rPr>
        <w:tab/>
        <w:t>SNUM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-------------------------------------------------------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 xml:space="preserve">Harsh              London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2  </w:t>
      </w:r>
      <w:r>
        <w:rPr>
          <w:shd w:val="clear" w:color="auto" w:fill="FEFDFA"/>
        </w:rPr>
        <w:tab/>
        <w:t xml:space="preserve">Gita     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200 </w:t>
      </w:r>
      <w:r>
        <w:rPr>
          <w:shd w:val="clear" w:color="auto" w:fill="FEFDFA"/>
        </w:rPr>
        <w:tab/>
        <w:t>1003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3  </w:t>
      </w:r>
      <w:r>
        <w:rPr>
          <w:shd w:val="clear" w:color="auto" w:fill="FEFDFA"/>
        </w:rPr>
        <w:tab/>
        <w:t xml:space="preserve">Lalit                </w:t>
      </w:r>
      <w:r w:rsidR="00C83B25">
        <w:rPr>
          <w:shd w:val="clear" w:color="auto" w:fill="FEFDFA"/>
        </w:rPr>
        <w:t xml:space="preserve">Surat   </w:t>
      </w:r>
      <w:r w:rsidR="00C83B25">
        <w:rPr>
          <w:shd w:val="clear" w:color="auto" w:fill="FEFDFA"/>
        </w:rPr>
        <w:tab/>
        <w:t xml:space="preserve">2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4  </w:t>
      </w:r>
      <w:r>
        <w:rPr>
          <w:shd w:val="clear" w:color="auto" w:fill="FEFDFA"/>
        </w:rPr>
        <w:tab/>
        <w:t xml:space="preserve">Govind           </w:t>
      </w:r>
      <w:r w:rsidR="00C83B25">
        <w:rPr>
          <w:shd w:val="clear" w:color="auto" w:fill="FEFDFA"/>
        </w:rPr>
        <w:t xml:space="preserve">Bombay  </w:t>
      </w:r>
      <w:r w:rsidR="00C83B25">
        <w:rPr>
          <w:shd w:val="clear" w:color="auto" w:fill="FEFDFA"/>
        </w:rPr>
        <w:tab/>
        <w:t xml:space="preserve">3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6  </w:t>
      </w:r>
      <w:r>
        <w:rPr>
          <w:shd w:val="clear" w:color="auto" w:fill="FEFDFA"/>
        </w:rPr>
        <w:tab/>
        <w:t xml:space="preserve">Chirag             </w:t>
      </w:r>
      <w:r w:rsidR="00C83B25">
        <w:rPr>
          <w:shd w:val="clear" w:color="auto" w:fill="FEFDFA"/>
        </w:rPr>
        <w:t xml:space="preserve">London  </w:t>
      </w:r>
      <w:r w:rsidR="00C83B25">
        <w:rPr>
          <w:shd w:val="clear" w:color="auto" w:fill="FEFDFA"/>
        </w:rPr>
        <w:tab/>
        <w:t xml:space="preserve">100 </w:t>
      </w:r>
      <w:r w:rsidR="00C83B25"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C</w:t>
      </w:r>
      <w:r w:rsidR="002E140B">
        <w:rPr>
          <w:shd w:val="clear" w:color="auto" w:fill="FEFDFA"/>
        </w:rPr>
        <w:t xml:space="preserve">hinmay         Surat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300 </w:t>
      </w:r>
      <w:r>
        <w:rPr>
          <w:shd w:val="clear" w:color="auto" w:fill="FEFDFA"/>
        </w:rPr>
        <w:tab/>
        <w:t>1007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7  </w:t>
      </w:r>
      <w:r>
        <w:rPr>
          <w:shd w:val="clear" w:color="auto" w:fill="FEFDFA"/>
        </w:rPr>
        <w:tab/>
        <w:t xml:space="preserve">Pratik              Rome  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4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A unique number assigned to each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AME  : The name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ITY   : The location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RATING : A level of preference indicator given to this customer.</w:t>
      </w:r>
    </w:p>
    <w:p w:rsidR="00BB3236" w:rsidRPr="00283392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assigned to this customer.</w:t>
      </w: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C83B25" w:rsidRDefault="00C83B25" w:rsidP="00BB3236">
      <w:pPr>
        <w:pStyle w:val="NoSpacing"/>
        <w:ind w:firstLine="720"/>
        <w:rPr>
          <w:shd w:val="clear" w:color="auto" w:fill="FEFDFA"/>
        </w:rPr>
      </w:pPr>
      <w:r>
        <w:rPr>
          <w:shd w:val="clear" w:color="auto" w:fill="FEFDFA"/>
        </w:rPr>
        <w:t>TABLE NAME:Orders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</w:t>
      </w:r>
      <w:r>
        <w:rPr>
          <w:shd w:val="clear" w:color="auto" w:fill="FEFDFA"/>
        </w:rPr>
        <w:tab/>
        <w:t xml:space="preserve">AMOUNT     </w:t>
      </w:r>
      <w:r>
        <w:rPr>
          <w:shd w:val="clear" w:color="auto" w:fill="FEFDFA"/>
        </w:rPr>
        <w:tab/>
        <w:t xml:space="preserve">ODATE      </w:t>
      </w: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>SNUM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1   </w:t>
      </w:r>
      <w:r>
        <w:rPr>
          <w:shd w:val="clear" w:color="auto" w:fill="FEFDFA"/>
        </w:rPr>
        <w:tab/>
        <w:t>18.69</w:t>
      </w:r>
      <w:r>
        <w:rPr>
          <w:shd w:val="clear" w:color="auto" w:fill="FEFDFA"/>
        </w:rPr>
        <w:tab/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3  </w:t>
      </w:r>
      <w:r>
        <w:rPr>
          <w:shd w:val="clear" w:color="auto" w:fill="FEFDFA"/>
        </w:rPr>
        <w:tab/>
        <w:t xml:space="preserve">767.19         </w:t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>1001</w:t>
      </w:r>
    </w:p>
    <w:p w:rsidR="00C83B25" w:rsidRPr="00BB3236" w:rsidRDefault="00BB3236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ab/>
      </w:r>
      <w:r w:rsidRPr="00BB3236">
        <w:rPr>
          <w:rFonts w:eastAsia="Times New Roman" w:cs="Times New Roman"/>
          <w:shd w:val="clear" w:color="auto" w:fill="FEFDFA"/>
        </w:rPr>
        <w:t xml:space="preserve">3005 </w:t>
      </w:r>
      <w:r w:rsidRPr="00BB3236">
        <w:rPr>
          <w:rFonts w:eastAsia="Times New Roman" w:cs="Times New Roman"/>
          <w:shd w:val="clear" w:color="auto" w:fill="FEFDFA"/>
        </w:rPr>
        <w:tab/>
        <w:t xml:space="preserve">5160.45      </w:t>
      </w:r>
      <w:r w:rsidRPr="00BB3236">
        <w:rPr>
          <w:rFonts w:eastAsia="Times New Roman" w:cs="Times New Roman"/>
          <w:shd w:val="clear" w:color="auto" w:fill="FEFDFA"/>
        </w:rPr>
        <w:tab/>
      </w:r>
      <w:r w:rsidR="00C83B25" w:rsidRPr="00BB3236">
        <w:rPr>
          <w:rFonts w:eastAsia="Times New Roman" w:cs="Times New Roman"/>
          <w:shd w:val="clear" w:color="auto" w:fill="FEFDFA"/>
        </w:rPr>
        <w:t xml:space="preserve">10/03/97   </w:t>
      </w:r>
      <w:r w:rsidR="00C83B25" w:rsidRPr="00BB3236">
        <w:rPr>
          <w:rFonts w:eastAsia="Times New Roman" w:cs="Times New Roman"/>
          <w:shd w:val="clear" w:color="auto" w:fill="FEFDFA"/>
        </w:rPr>
        <w:tab/>
        <w:t xml:space="preserve">2003  </w:t>
      </w:r>
      <w:r w:rsidR="00C83B25"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6 </w:t>
      </w:r>
      <w:r w:rsidRPr="00BB3236">
        <w:rPr>
          <w:rFonts w:eastAsia="Times New Roman" w:cs="Times New Roman"/>
          <w:shd w:val="clear" w:color="auto" w:fill="FEFDFA"/>
        </w:rPr>
        <w:tab/>
        <w:t xml:space="preserve">1098.16   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10/03/97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 2008  </w:t>
      </w:r>
      <w:r w:rsidRPr="00BB3236">
        <w:rPr>
          <w:rFonts w:eastAsia="Times New Roman" w:cs="Times New Roman"/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9 </w:t>
      </w:r>
      <w:r w:rsidRPr="00BB3236">
        <w:rPr>
          <w:rFonts w:eastAsia="Times New Roman" w:cs="Times New Roman"/>
          <w:shd w:val="clear" w:color="auto" w:fill="FEFDFA"/>
        </w:rPr>
        <w:tab/>
        <w:t xml:space="preserve">1713.23        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2  </w:t>
      </w:r>
      <w:r w:rsidRPr="00BB3236">
        <w:rPr>
          <w:rFonts w:eastAsia="Times New Roman" w:cs="Times New Roman"/>
          <w:shd w:val="clear" w:color="auto" w:fill="FEFDFA"/>
        </w:rPr>
        <w:tab/>
        <w:t>1003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7   </w:t>
      </w:r>
      <w:r w:rsidRPr="00BB3236">
        <w:rPr>
          <w:rFonts w:eastAsia="Times New Roman" w:cs="Times New Roman"/>
          <w:shd w:val="clear" w:color="auto" w:fill="FEFDFA"/>
        </w:rPr>
        <w:tab/>
        <w:t>75.75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8 </w:t>
      </w:r>
      <w:r w:rsidRPr="00BB3236">
        <w:rPr>
          <w:rFonts w:eastAsia="Times New Roman" w:cs="Times New Roman"/>
          <w:shd w:val="clear" w:color="auto" w:fill="FEFDFA"/>
        </w:rPr>
        <w:tab/>
        <w:t xml:space="preserve">4723.00         10/05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0 </w:t>
      </w:r>
      <w:r w:rsidRPr="00BB3236">
        <w:rPr>
          <w:rFonts w:eastAsia="Times New Roman" w:cs="Times New Roman"/>
          <w:shd w:val="clear" w:color="auto" w:fill="FEFDFA"/>
        </w:rPr>
        <w:tab/>
        <w:t xml:space="preserve">1309.95 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1 </w:t>
      </w:r>
      <w:r w:rsidRPr="00BB3236">
        <w:rPr>
          <w:rFonts w:eastAsia="Times New Roman" w:cs="Times New Roman"/>
          <w:shd w:val="clear" w:color="auto" w:fill="FEFDFA"/>
        </w:rPr>
        <w:tab/>
        <w:t xml:space="preserve">9891.88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 : A unique number assigned to each order.  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AMOUNT : The amount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ODATE  : The date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The number of customer making the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credited with the sale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 and group by claus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Q5: Solve the following queries using above databases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. Show the name of all customers with their salesman's nam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. List all customers and salesmen who shared a same city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. List all orders with the names of their customer and salesma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. List  all orders by the customers not located in the same  city  as their salesma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5. List  all customers serviced by salespeople with  commission  above 12%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6. Calculate the amount of the salesman commission on each order by  a customer with rating above 100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7. Find  all  pairs  of customers having  the  same  rating  without duplicatio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8. List  all  customers located in cities  where  salesman  Sejal  has customer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9. Find  all pairs of customers served by a single salesman  with  the salesman's name and no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0. List all salesmen who are living in the same city without duplicate  row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1. List all pairs of orders by a given customer with customer nam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2. Produce the name and city of all the customers with the same  rating as Harsh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3. Extract all orders of Miti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4. Extract all orders of Baroda's salesme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15. Find all orders of the salesman who services 'Harsh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6. List all orders that are greater than the average of October 4,1997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7. Find the average commission of salesmen in London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8. Find all orders attributed to salesmen in 'London' using  both  the subquery and join method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9. List the commission of all salesmen serving customers in 'London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0. Find all customers whose cnum is 1000 above than the snum of Sejal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1. Count the no. of customers with the rating above than the average of 'Surat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2. List all orders of the customer 'Chirag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3. Produce the name and rating of all customers who have above  average order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4. Select  the total amount in orders for each salesman for  whom  this total is greater than the amount of the largest order in the tabl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5. List  the  name and number of all salesmen who has  more  than  one custom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6. Find all orders with amount atleast equal to the average amounts for their customer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7. Calculate  the total amount ordered on each day  eliminating  those days  where  the  total amount was not atleast  Rs.  2000  above  the maximum amount of that day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8. Select  the name and number of all salesmen who have  customers  in their cities who they do not servic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9. Find  the  number of all the  salesmen  having  multiple  customers using EXIS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0. Find the name,number and city of all the salesmen  having  multiple customers using EXIS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1. Find  the name and number of all the salesmen who  serve  only  one custom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2. Find all salesmen with more than one current ord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3. Display the customer information if and only if one or more of  the customers in are located in 'Sura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4. Find  all salesmen who have customers with more  than  one  current ord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5. Find all salesmen who have customers with rating &gt; 300 using  EXIST and using joi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6. Find all orders with amounts smaller than any amount for a  customer in 'London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7. Find all the customers who have greater rating than every  customer in 'Rome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38. Select all customers whose rating doesn't match with any rating  of customer of 'Surat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9. List all customers whose ratings are equal to or greater than ANY of  'Sejal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0. List  all orders for amount greater than any for the  customers  in  Londo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1. Find all salesmen and customers located in Londo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2. Find out which salesman produce largest and smallest orders on  each date.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0C05EE" w:rsidRDefault="000C05EE" w:rsidP="000C05EE">
      <w:r>
        <w:t>Q2. Create the tables Employees and Departments having the following structures:</w:t>
      </w:r>
    </w:p>
    <w:p w:rsidR="000C05EE" w:rsidRDefault="000C05EE" w:rsidP="000C05EE">
      <w:r>
        <w:t xml:space="preserve">       Sample table: Employees  </w:t>
      </w:r>
      <w:r>
        <w:tab/>
      </w:r>
      <w:r>
        <w:tab/>
      </w:r>
    </w:p>
    <w:tbl>
      <w:tblPr>
        <w:tblStyle w:val="TableGrid"/>
        <w:tblW w:w="10008" w:type="dxa"/>
        <w:tblLook w:val="04A0"/>
      </w:tblPr>
      <w:tblGrid>
        <w:gridCol w:w="1969"/>
        <w:gridCol w:w="1962"/>
        <w:gridCol w:w="1957"/>
        <w:gridCol w:w="1922"/>
        <w:gridCol w:w="2198"/>
      </w:tblGrid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EMPLOYEE_ID</w:t>
            </w:r>
          </w:p>
        </w:tc>
        <w:tc>
          <w:tcPr>
            <w:tcW w:w="1962" w:type="dxa"/>
          </w:tcPr>
          <w:p w:rsidR="000C05EE" w:rsidRDefault="000C05EE" w:rsidP="006E1948">
            <w:r>
              <w:t>FIRST_NAME</w:t>
            </w:r>
          </w:p>
        </w:tc>
        <w:tc>
          <w:tcPr>
            <w:tcW w:w="1957" w:type="dxa"/>
          </w:tcPr>
          <w:p w:rsidR="000C05EE" w:rsidRDefault="000C05EE" w:rsidP="006E1948">
            <w:r>
              <w:t>LAST_NAME</w:t>
            </w:r>
          </w:p>
        </w:tc>
        <w:tc>
          <w:tcPr>
            <w:tcW w:w="1922" w:type="dxa"/>
          </w:tcPr>
          <w:p w:rsidR="000C05EE" w:rsidRDefault="000C05EE" w:rsidP="006E1948">
            <w:r>
              <w:t>SALARY</w:t>
            </w:r>
          </w:p>
        </w:tc>
        <w:tc>
          <w:tcPr>
            <w:tcW w:w="2198" w:type="dxa"/>
          </w:tcPr>
          <w:p w:rsidR="000C05EE" w:rsidRDefault="000C05EE" w:rsidP="006E1948">
            <w:r>
              <w:t>DEPARTMENT_ID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1</w:t>
            </w:r>
          </w:p>
        </w:tc>
        <w:tc>
          <w:tcPr>
            <w:tcW w:w="1962" w:type="dxa"/>
          </w:tcPr>
          <w:p w:rsidR="000C05EE" w:rsidRDefault="000C05EE" w:rsidP="006E1948">
            <w:r>
              <w:t>Steven</w:t>
            </w:r>
          </w:p>
        </w:tc>
        <w:tc>
          <w:tcPr>
            <w:tcW w:w="1957" w:type="dxa"/>
          </w:tcPr>
          <w:p w:rsidR="000C05EE" w:rsidRDefault="000C05EE" w:rsidP="006E1948">
            <w:r>
              <w:t>King</w:t>
            </w:r>
          </w:p>
        </w:tc>
        <w:tc>
          <w:tcPr>
            <w:tcW w:w="1922" w:type="dxa"/>
          </w:tcPr>
          <w:p w:rsidR="000C05EE" w:rsidRDefault="000C05EE" w:rsidP="006E1948">
            <w:r>
              <w:t>24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2</w:t>
            </w:r>
          </w:p>
        </w:tc>
        <w:tc>
          <w:tcPr>
            <w:tcW w:w="1962" w:type="dxa"/>
          </w:tcPr>
          <w:p w:rsidR="000C05EE" w:rsidRDefault="000C05EE" w:rsidP="006E1948">
            <w:r>
              <w:t>John</w:t>
            </w:r>
          </w:p>
        </w:tc>
        <w:tc>
          <w:tcPr>
            <w:tcW w:w="1957" w:type="dxa"/>
          </w:tcPr>
          <w:p w:rsidR="000C05EE" w:rsidRDefault="000C05EE" w:rsidP="006E1948">
            <w:r>
              <w:t>Hopkings</w:t>
            </w:r>
          </w:p>
        </w:tc>
        <w:tc>
          <w:tcPr>
            <w:tcW w:w="1922" w:type="dxa"/>
          </w:tcPr>
          <w:p w:rsidR="000C05EE" w:rsidRDefault="000C05EE" w:rsidP="006E1948">
            <w:r>
              <w:t>120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3</w:t>
            </w:r>
          </w:p>
        </w:tc>
        <w:tc>
          <w:tcPr>
            <w:tcW w:w="1962" w:type="dxa"/>
          </w:tcPr>
          <w:p w:rsidR="000C05EE" w:rsidRDefault="000C05EE" w:rsidP="006E1948">
            <w:r>
              <w:t>Alexander</w:t>
            </w:r>
          </w:p>
        </w:tc>
        <w:tc>
          <w:tcPr>
            <w:tcW w:w="1957" w:type="dxa"/>
          </w:tcPr>
          <w:p w:rsidR="000C05EE" w:rsidRDefault="000C05EE" w:rsidP="006E1948">
            <w:r>
              <w:t>Roy</w:t>
            </w:r>
          </w:p>
        </w:tc>
        <w:tc>
          <w:tcPr>
            <w:tcW w:w="1922" w:type="dxa"/>
          </w:tcPr>
          <w:p w:rsidR="000C05EE" w:rsidRDefault="000C05EE" w:rsidP="006E1948">
            <w:r>
              <w:t>10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4</w:t>
            </w:r>
          </w:p>
        </w:tc>
        <w:tc>
          <w:tcPr>
            <w:tcW w:w="1962" w:type="dxa"/>
          </w:tcPr>
          <w:p w:rsidR="000C05EE" w:rsidRDefault="000C05EE" w:rsidP="006E1948">
            <w:r>
              <w:t>Carlie</w:t>
            </w:r>
          </w:p>
        </w:tc>
        <w:tc>
          <w:tcPr>
            <w:tcW w:w="1957" w:type="dxa"/>
          </w:tcPr>
          <w:p w:rsidR="000C05EE" w:rsidRDefault="000C05EE" w:rsidP="006E1948">
            <w:r>
              <w:t>Nayer</w:t>
            </w:r>
          </w:p>
        </w:tc>
        <w:tc>
          <w:tcPr>
            <w:tcW w:w="1922" w:type="dxa"/>
          </w:tcPr>
          <w:p w:rsidR="000C05EE" w:rsidRDefault="000C05EE" w:rsidP="006E1948">
            <w:r>
              <w:t>23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5</w:t>
            </w:r>
          </w:p>
        </w:tc>
        <w:tc>
          <w:tcPr>
            <w:tcW w:w="1962" w:type="dxa"/>
          </w:tcPr>
          <w:p w:rsidR="000C05EE" w:rsidRDefault="000C05EE" w:rsidP="006E1948">
            <w:r>
              <w:t>Julies</w:t>
            </w:r>
          </w:p>
        </w:tc>
        <w:tc>
          <w:tcPr>
            <w:tcW w:w="1957" w:type="dxa"/>
          </w:tcPr>
          <w:p w:rsidR="000C05EE" w:rsidRDefault="000C05EE" w:rsidP="006E1948">
            <w:r>
              <w:t>Ceaser</w:t>
            </w:r>
          </w:p>
        </w:tc>
        <w:tc>
          <w:tcPr>
            <w:tcW w:w="1922" w:type="dxa"/>
          </w:tcPr>
          <w:p w:rsidR="000C05EE" w:rsidRDefault="000C05EE" w:rsidP="006E1948">
            <w:r>
              <w:t>8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6</w:t>
            </w:r>
          </w:p>
        </w:tc>
        <w:tc>
          <w:tcPr>
            <w:tcW w:w="1962" w:type="dxa"/>
          </w:tcPr>
          <w:p w:rsidR="000C05EE" w:rsidRDefault="000C05EE" w:rsidP="006E1948">
            <w:r>
              <w:t>James</w:t>
            </w:r>
          </w:p>
        </w:tc>
        <w:tc>
          <w:tcPr>
            <w:tcW w:w="1957" w:type="dxa"/>
          </w:tcPr>
          <w:p w:rsidR="000C05EE" w:rsidRDefault="000C05EE" w:rsidP="006E1948">
            <w:r>
              <w:t>Mathew</w:t>
            </w:r>
          </w:p>
        </w:tc>
        <w:tc>
          <w:tcPr>
            <w:tcW w:w="1922" w:type="dxa"/>
          </w:tcPr>
          <w:p w:rsidR="000C05EE" w:rsidRDefault="000C05EE" w:rsidP="006E1948">
            <w:r>
              <w:t>90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7</w:t>
            </w:r>
          </w:p>
        </w:tc>
        <w:tc>
          <w:tcPr>
            <w:tcW w:w="1962" w:type="dxa"/>
          </w:tcPr>
          <w:p w:rsidR="000C05EE" w:rsidRDefault="000C05EE" w:rsidP="006E1948">
            <w:r>
              <w:t>Andrew</w:t>
            </w:r>
          </w:p>
        </w:tc>
        <w:tc>
          <w:tcPr>
            <w:tcW w:w="1957" w:type="dxa"/>
          </w:tcPr>
          <w:p w:rsidR="000C05EE" w:rsidRDefault="000C05EE" w:rsidP="006E1948">
            <w:r>
              <w:t>Matt</w:t>
            </w:r>
          </w:p>
        </w:tc>
        <w:tc>
          <w:tcPr>
            <w:tcW w:w="1922" w:type="dxa"/>
          </w:tcPr>
          <w:p w:rsidR="000C05EE" w:rsidRDefault="000C05EE" w:rsidP="006E1948">
            <w:r>
              <w:t>55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8</w:t>
            </w:r>
          </w:p>
        </w:tc>
        <w:tc>
          <w:tcPr>
            <w:tcW w:w="1962" w:type="dxa"/>
          </w:tcPr>
          <w:p w:rsidR="000C05EE" w:rsidRDefault="000C05EE" w:rsidP="006E1948">
            <w:r>
              <w:t>Sunil</w:t>
            </w:r>
          </w:p>
        </w:tc>
        <w:tc>
          <w:tcPr>
            <w:tcW w:w="1957" w:type="dxa"/>
          </w:tcPr>
          <w:p w:rsidR="000C05EE" w:rsidRDefault="000C05EE" w:rsidP="006E1948">
            <w:r>
              <w:t>Pal</w:t>
            </w:r>
          </w:p>
        </w:tc>
        <w:tc>
          <w:tcPr>
            <w:tcW w:w="1922" w:type="dxa"/>
          </w:tcPr>
          <w:p w:rsidR="000C05EE" w:rsidRDefault="000C05EE" w:rsidP="006E1948">
            <w:r>
              <w:t>25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9</w:t>
            </w:r>
          </w:p>
        </w:tc>
        <w:tc>
          <w:tcPr>
            <w:tcW w:w="1962" w:type="dxa"/>
          </w:tcPr>
          <w:p w:rsidR="000C05EE" w:rsidRDefault="000C05EE" w:rsidP="006E1948">
            <w:r>
              <w:t>Roshan</w:t>
            </w:r>
          </w:p>
        </w:tc>
        <w:tc>
          <w:tcPr>
            <w:tcW w:w="1957" w:type="dxa"/>
          </w:tcPr>
          <w:p w:rsidR="000C05EE" w:rsidRDefault="000C05EE" w:rsidP="006E1948">
            <w:r>
              <w:t>Kumar</w:t>
            </w:r>
          </w:p>
        </w:tc>
        <w:tc>
          <w:tcPr>
            <w:tcW w:w="1922" w:type="dxa"/>
          </w:tcPr>
          <w:p w:rsidR="000C05EE" w:rsidRDefault="000C05EE" w:rsidP="006E1948">
            <w:r>
              <w:t>15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20</w:t>
            </w:r>
          </w:p>
        </w:tc>
        <w:tc>
          <w:tcPr>
            <w:tcW w:w="1962" w:type="dxa"/>
          </w:tcPr>
          <w:p w:rsidR="000C05EE" w:rsidRDefault="000C05EE" w:rsidP="006E1948">
            <w:r>
              <w:t>Rahul</w:t>
            </w:r>
          </w:p>
        </w:tc>
        <w:tc>
          <w:tcPr>
            <w:tcW w:w="1957" w:type="dxa"/>
          </w:tcPr>
          <w:p w:rsidR="000C05EE" w:rsidRDefault="000C05EE" w:rsidP="006E1948">
            <w:r>
              <w:t>Kapoor</w:t>
            </w:r>
          </w:p>
        </w:tc>
        <w:tc>
          <w:tcPr>
            <w:tcW w:w="1922" w:type="dxa"/>
          </w:tcPr>
          <w:p w:rsidR="000C05EE" w:rsidRDefault="000C05EE" w:rsidP="006E1948">
            <w:r>
              <w:t>16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</w:tbl>
    <w:p w:rsidR="000C05EE" w:rsidRDefault="000C05EE" w:rsidP="000C05EE">
      <w:r>
        <w:tab/>
      </w:r>
      <w:r>
        <w:tab/>
      </w:r>
    </w:p>
    <w:p w:rsidR="000C05EE" w:rsidRDefault="000C05EE" w:rsidP="000C05EE">
      <w:r>
        <w:t xml:space="preserve">      Sample table: Departments</w:t>
      </w:r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0C05EE" w:rsidTr="006E1948">
        <w:tc>
          <w:tcPr>
            <w:tcW w:w="4788" w:type="dxa"/>
          </w:tcPr>
          <w:p w:rsidR="000C05EE" w:rsidRDefault="000C05EE" w:rsidP="006E1948">
            <w:r>
              <w:t>DEPARTMENT_ID</w:t>
            </w:r>
          </w:p>
        </w:tc>
        <w:tc>
          <w:tcPr>
            <w:tcW w:w="4788" w:type="dxa"/>
          </w:tcPr>
          <w:p w:rsidR="000C05EE" w:rsidRDefault="000C05EE" w:rsidP="006E1948">
            <w:r>
              <w:t>DEPARTMENT_NAME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20</w:t>
            </w:r>
          </w:p>
        </w:tc>
        <w:tc>
          <w:tcPr>
            <w:tcW w:w="4788" w:type="dxa"/>
          </w:tcPr>
          <w:p w:rsidR="000C05EE" w:rsidRDefault="000C05EE" w:rsidP="006E1948">
            <w:r>
              <w:t>Accounting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30</w:t>
            </w:r>
          </w:p>
        </w:tc>
        <w:tc>
          <w:tcPr>
            <w:tcW w:w="4788" w:type="dxa"/>
          </w:tcPr>
          <w:p w:rsidR="000C05EE" w:rsidRDefault="000C05EE" w:rsidP="006E1948">
            <w:r>
              <w:t>IT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40</w:t>
            </w:r>
          </w:p>
        </w:tc>
        <w:tc>
          <w:tcPr>
            <w:tcW w:w="4788" w:type="dxa"/>
          </w:tcPr>
          <w:p w:rsidR="000C05EE" w:rsidRDefault="000C05EE" w:rsidP="006E1948">
            <w:r>
              <w:t>Marketting</w:t>
            </w:r>
          </w:p>
        </w:tc>
      </w:tr>
    </w:tbl>
    <w:p w:rsidR="000C05EE" w:rsidRDefault="000C05EE" w:rsidP="000C05EE"/>
    <w:p w:rsidR="000C05EE" w:rsidRDefault="000C05EE" w:rsidP="000C05EE">
      <w:r>
        <w:t>Perform the following operations using nested queries/sub-queries: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 name as well as last name) and salaries of the employees who have higher salary than the employee whose last name is Hopking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 and last name both) of all the employees who work in the IT department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 Find the names (first_name, last_name), salary of the employees whose salary is greater than the average salary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lastRenderedPageBreak/>
        <w:t>Find the names (first_name, last_name), salary of the employees who earn more than the average salary and who works in any of the IT department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details of the employees who earn the same salary as the minimum salary for all department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details of the employees whose salary is greater than average salary of all department.</w:t>
      </w:r>
    </w:p>
    <w:p w:rsidR="000C05EE" w:rsidRDefault="000C05EE" w:rsidP="000C05EE"/>
    <w:p w:rsidR="000C05EE" w:rsidRDefault="000C05EE" w:rsidP="000C05EE">
      <w:r>
        <w:t>Q 3</w:t>
      </w:r>
      <w:bookmarkStart w:id="0" w:name="_GoBack"/>
      <w:bookmarkEnd w:id="0"/>
      <w:r>
        <w:t>. Create the “Customers” table having the following structure:</w:t>
      </w:r>
    </w:p>
    <w:p w:rsidR="000C05EE" w:rsidRDefault="000C05EE" w:rsidP="000C05EE">
      <w:r>
        <w:t xml:space="preserve">         ID (as a primary key), NAME, AGE, ADDRESS and SALARY</w:t>
      </w:r>
    </w:p>
    <w:p w:rsidR="000C05EE" w:rsidRDefault="000C05EE" w:rsidP="000C05EE">
      <w:r>
        <w:t xml:space="preserve">        Populate the table with the following records:    </w:t>
      </w:r>
    </w:p>
    <w:p w:rsidR="000C05EE" w:rsidRDefault="000C05EE" w:rsidP="000C05EE">
      <w:r>
        <w:rPr>
          <w:u w:val="single"/>
        </w:rPr>
        <w:t>ID</w:t>
      </w:r>
      <w:r>
        <w:tab/>
      </w:r>
      <w:r>
        <w:rPr>
          <w:u w:val="single"/>
        </w:rPr>
        <w:t>NAME</w:t>
      </w:r>
      <w:r>
        <w:tab/>
      </w:r>
      <w:r>
        <w:rPr>
          <w:u w:val="single"/>
        </w:rPr>
        <w:t>AGE</w:t>
      </w:r>
      <w:r>
        <w:tab/>
      </w:r>
      <w:r>
        <w:rPr>
          <w:u w:val="single"/>
        </w:rPr>
        <w:t>ADDRESS</w:t>
      </w:r>
      <w:r>
        <w:tab/>
      </w:r>
      <w:r>
        <w:rPr>
          <w:u w:val="single"/>
        </w:rPr>
        <w:t>SALARY</w:t>
      </w:r>
    </w:p>
    <w:p w:rsidR="000C05EE" w:rsidRDefault="000C05EE" w:rsidP="000C05EE">
      <w:r>
        <w:t xml:space="preserve">001      Ramesh          32                Ahmedabad        2000.00 </w:t>
      </w:r>
    </w:p>
    <w:p w:rsidR="000C05EE" w:rsidRDefault="000C05EE" w:rsidP="000C05EE">
      <w:r>
        <w:t xml:space="preserve">002      Khalid             25                Delhi                     1500.00 </w:t>
      </w:r>
    </w:p>
    <w:p w:rsidR="000C05EE" w:rsidRDefault="000C05EE" w:rsidP="000C05EE">
      <w:r>
        <w:t xml:space="preserve">003      kaushik          23                Kota                      2000.00 </w:t>
      </w:r>
    </w:p>
    <w:p w:rsidR="000C05EE" w:rsidRDefault="000C05EE" w:rsidP="000C05EE">
      <w:r>
        <w:t xml:space="preserve">004      Chaitali          25                Mumbai               6500.00 </w:t>
      </w:r>
    </w:p>
    <w:p w:rsidR="000C05EE" w:rsidRDefault="000C05EE" w:rsidP="000C05EE">
      <w:r>
        <w:t xml:space="preserve">005      Hardik           27                Bhopal                  8500.00 </w:t>
      </w:r>
    </w:p>
    <w:p w:rsidR="000C05EE" w:rsidRDefault="000C05EE" w:rsidP="000C05EE">
      <w:r>
        <w:t xml:space="preserve">006      Komal           22                MP                        4500.00 </w:t>
      </w:r>
    </w:p>
    <w:p w:rsidR="000C05EE" w:rsidRDefault="000C05EE" w:rsidP="000C05EE">
      <w:r>
        <w:t>007      Muffy           24                Indore                  10000.00</w:t>
      </w:r>
    </w:p>
    <w:p w:rsidR="000C05EE" w:rsidRDefault="000C05EE" w:rsidP="000C05EE">
      <w:r>
        <w:t>Perform the following operations on the above table: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1 on Customers table that should include ID, NAME and AGE from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Create a view called view2 on Customers table that should include the records of Customers whose salaries are greater than 5000. 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 Insert the following records of customers in the view1:</w:t>
      </w:r>
    </w:p>
    <w:p w:rsidR="000C05EE" w:rsidRDefault="000C05EE" w:rsidP="000C05EE">
      <w:pPr>
        <w:pStyle w:val="ListParagraph"/>
      </w:pPr>
      <w:r>
        <w:t>ID</w:t>
      </w:r>
      <w:r>
        <w:tab/>
      </w:r>
      <w:r>
        <w:tab/>
        <w:t xml:space="preserve">     NAME                         </w:t>
      </w:r>
      <w:r>
        <w:tab/>
        <w:t xml:space="preserve">   AGE</w:t>
      </w:r>
    </w:p>
    <w:p w:rsidR="000C05EE" w:rsidRDefault="000C05EE" w:rsidP="000C05EE">
      <w:r>
        <w:tab/>
        <w:t>010</w:t>
      </w:r>
      <w:r>
        <w:tab/>
      </w:r>
      <w:r>
        <w:tab/>
        <w:t xml:space="preserve">     Fazil</w:t>
      </w:r>
      <w:r>
        <w:tab/>
      </w:r>
      <w:r>
        <w:tab/>
      </w:r>
      <w:r>
        <w:tab/>
        <w:t xml:space="preserve">   27</w:t>
      </w:r>
    </w:p>
    <w:p w:rsidR="000C05EE" w:rsidRDefault="000C05EE" w:rsidP="000C05EE">
      <w:r>
        <w:tab/>
        <w:t>014</w:t>
      </w:r>
      <w:r>
        <w:tab/>
      </w:r>
      <w:r>
        <w:tab/>
        <w:t xml:space="preserve">     Shoaib</w:t>
      </w:r>
      <w:r>
        <w:tab/>
      </w:r>
      <w:r>
        <w:tab/>
        <w:t xml:space="preserve">   31</w:t>
      </w:r>
    </w:p>
    <w:p w:rsidR="000C05EE" w:rsidRDefault="000C05EE" w:rsidP="000C05EE">
      <w:r>
        <w:tab/>
        <w:t>016</w:t>
      </w:r>
      <w:r>
        <w:tab/>
      </w:r>
      <w:r>
        <w:tab/>
        <w:t xml:space="preserve">     John</w:t>
      </w:r>
      <w:r>
        <w:tab/>
      </w:r>
      <w:r>
        <w:tab/>
      </w:r>
      <w:r>
        <w:tab/>
        <w:t xml:space="preserve">   NULL</w:t>
      </w:r>
    </w:p>
    <w:p w:rsidR="000C05EE" w:rsidRDefault="000C05EE" w:rsidP="000C05EE">
      <w:r>
        <w:tab/>
        <w:t>Show the results of View1 as well as the base table Customers after insertion operation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lastRenderedPageBreak/>
        <w:t>Change the name of customer Komal to ABC by using view1. Display the results of view1 as well as the base table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Modify the salary and age of Muffy in view2 to 15000 and 26 respectively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Delete a record from view1 whose ID is 004. Display the results of view1, view2 and the base table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Destroy the structure of view2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3 on Customers table with name and age. Add check option on age to be not null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Insert a record in view3 (‘Rohan’, NULL) and (‘Joe’, 42). Display the results of view3 and Customers table.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rPr>
          <w:b/>
        </w:rPr>
      </w:pPr>
    </w:p>
    <w:p w:rsidR="00560D44" w:rsidRDefault="00560D44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sectPr w:rsidR="00560D44" w:rsidSect="00324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E523A7"/>
    <w:multiLevelType w:val="hybridMultilevel"/>
    <w:tmpl w:val="EC865C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0362D"/>
    <w:multiLevelType w:val="hybridMultilevel"/>
    <w:tmpl w:val="71C27986"/>
    <w:lvl w:ilvl="0" w:tplc="16ECCA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17B70"/>
    <w:multiLevelType w:val="hybridMultilevel"/>
    <w:tmpl w:val="3076992E"/>
    <w:lvl w:ilvl="0" w:tplc="86FA87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BED2C41"/>
    <w:multiLevelType w:val="hybridMultilevel"/>
    <w:tmpl w:val="103E5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583D6C"/>
    <w:multiLevelType w:val="hybridMultilevel"/>
    <w:tmpl w:val="1276A8BE"/>
    <w:lvl w:ilvl="0" w:tplc="F438C4EE">
      <w:start w:val="1"/>
      <w:numFmt w:val="lowerLetter"/>
      <w:lvlText w:val="%1)"/>
      <w:lvlJc w:val="left"/>
      <w:pPr>
        <w:ind w:left="720" w:hanging="360"/>
      </w:pPr>
    </w:lvl>
    <w:lvl w:ilvl="1" w:tplc="6F0485E4">
      <w:start w:val="1"/>
      <w:numFmt w:val="lowerLetter"/>
      <w:lvlText w:val="%2."/>
      <w:lvlJc w:val="left"/>
      <w:pPr>
        <w:ind w:left="1440" w:hanging="360"/>
      </w:pPr>
    </w:lvl>
    <w:lvl w:ilvl="2" w:tplc="1600571A">
      <w:start w:val="1"/>
      <w:numFmt w:val="lowerRoman"/>
      <w:lvlText w:val="%3."/>
      <w:lvlJc w:val="right"/>
      <w:pPr>
        <w:ind w:left="2160" w:hanging="180"/>
      </w:pPr>
    </w:lvl>
    <w:lvl w:ilvl="3" w:tplc="F4063E8A">
      <w:start w:val="1"/>
      <w:numFmt w:val="decimal"/>
      <w:lvlText w:val="%4."/>
      <w:lvlJc w:val="left"/>
      <w:pPr>
        <w:ind w:left="2880" w:hanging="360"/>
      </w:pPr>
    </w:lvl>
    <w:lvl w:ilvl="4" w:tplc="B076160C">
      <w:start w:val="1"/>
      <w:numFmt w:val="lowerLetter"/>
      <w:lvlText w:val="%5."/>
      <w:lvlJc w:val="left"/>
      <w:pPr>
        <w:ind w:left="3600" w:hanging="360"/>
      </w:pPr>
    </w:lvl>
    <w:lvl w:ilvl="5" w:tplc="34646558">
      <w:start w:val="1"/>
      <w:numFmt w:val="lowerRoman"/>
      <w:lvlText w:val="%6."/>
      <w:lvlJc w:val="right"/>
      <w:pPr>
        <w:ind w:left="4320" w:hanging="180"/>
      </w:pPr>
    </w:lvl>
    <w:lvl w:ilvl="6" w:tplc="35821A90">
      <w:start w:val="1"/>
      <w:numFmt w:val="decimal"/>
      <w:lvlText w:val="%7."/>
      <w:lvlJc w:val="left"/>
      <w:pPr>
        <w:ind w:left="5040" w:hanging="360"/>
      </w:pPr>
    </w:lvl>
    <w:lvl w:ilvl="7" w:tplc="4E0EEF38">
      <w:start w:val="1"/>
      <w:numFmt w:val="lowerLetter"/>
      <w:lvlText w:val="%8."/>
      <w:lvlJc w:val="left"/>
      <w:pPr>
        <w:ind w:left="5760" w:hanging="360"/>
      </w:pPr>
    </w:lvl>
    <w:lvl w:ilvl="8" w:tplc="D8D85C5E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984EBD"/>
    <w:multiLevelType w:val="hybridMultilevel"/>
    <w:tmpl w:val="8FB0F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70D72AAF"/>
    <w:multiLevelType w:val="hybridMultilevel"/>
    <w:tmpl w:val="E42C1040"/>
    <w:lvl w:ilvl="0" w:tplc="C4DE1B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8666B0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073C44"/>
    <w:multiLevelType w:val="singleLevel"/>
    <w:tmpl w:val="853E3C7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8">
    <w:nsid w:val="7D2667D5"/>
    <w:multiLevelType w:val="hybridMultilevel"/>
    <w:tmpl w:val="4E0A2DBE"/>
    <w:lvl w:ilvl="0" w:tplc="28327678">
      <w:start w:val="1"/>
      <w:numFmt w:val="lowerLetter"/>
      <w:lvlText w:val="%1)"/>
      <w:lvlJc w:val="left"/>
      <w:pPr>
        <w:ind w:left="720" w:hanging="360"/>
      </w:pPr>
    </w:lvl>
    <w:lvl w:ilvl="1" w:tplc="76B43446">
      <w:start w:val="1"/>
      <w:numFmt w:val="lowerLetter"/>
      <w:lvlText w:val="%2."/>
      <w:lvlJc w:val="left"/>
      <w:pPr>
        <w:ind w:left="1440" w:hanging="360"/>
      </w:pPr>
    </w:lvl>
    <w:lvl w:ilvl="2" w:tplc="BD482000">
      <w:start w:val="1"/>
      <w:numFmt w:val="lowerRoman"/>
      <w:lvlText w:val="%3."/>
      <w:lvlJc w:val="right"/>
      <w:pPr>
        <w:ind w:left="2160" w:hanging="180"/>
      </w:pPr>
    </w:lvl>
    <w:lvl w:ilvl="3" w:tplc="0A720CC8">
      <w:start w:val="1"/>
      <w:numFmt w:val="decimal"/>
      <w:lvlText w:val="%4."/>
      <w:lvlJc w:val="left"/>
      <w:pPr>
        <w:ind w:left="2880" w:hanging="360"/>
      </w:pPr>
    </w:lvl>
    <w:lvl w:ilvl="4" w:tplc="9D3C8116">
      <w:start w:val="1"/>
      <w:numFmt w:val="lowerLetter"/>
      <w:lvlText w:val="%5."/>
      <w:lvlJc w:val="left"/>
      <w:pPr>
        <w:ind w:left="3600" w:hanging="360"/>
      </w:pPr>
    </w:lvl>
    <w:lvl w:ilvl="5" w:tplc="C6A6849C">
      <w:start w:val="1"/>
      <w:numFmt w:val="lowerRoman"/>
      <w:lvlText w:val="%6."/>
      <w:lvlJc w:val="right"/>
      <w:pPr>
        <w:ind w:left="4320" w:hanging="180"/>
      </w:pPr>
    </w:lvl>
    <w:lvl w:ilvl="6" w:tplc="BD784EDC">
      <w:start w:val="1"/>
      <w:numFmt w:val="decimal"/>
      <w:lvlText w:val="%7."/>
      <w:lvlJc w:val="left"/>
      <w:pPr>
        <w:ind w:left="5040" w:hanging="360"/>
      </w:pPr>
    </w:lvl>
    <w:lvl w:ilvl="7" w:tplc="BECAC208">
      <w:start w:val="1"/>
      <w:numFmt w:val="lowerLetter"/>
      <w:lvlText w:val="%8."/>
      <w:lvlJc w:val="left"/>
      <w:pPr>
        <w:ind w:left="5760" w:hanging="360"/>
      </w:pPr>
    </w:lvl>
    <w:lvl w:ilvl="8" w:tplc="6744FF0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7"/>
  </w:num>
  <w:num w:numId="8">
    <w:abstractNumId w:val="4"/>
  </w:num>
  <w:num w:numId="9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AyM7QwMDE3MTc0MTZR0lEKTi0uzszPAykwrgUAphBtBiwAAAA="/>
  </w:docVars>
  <w:rsids>
    <w:rsidRoot w:val="00176ED6"/>
    <w:rsid w:val="000516FF"/>
    <w:rsid w:val="000B1469"/>
    <w:rsid w:val="000C05EE"/>
    <w:rsid w:val="000D1263"/>
    <w:rsid w:val="000F714F"/>
    <w:rsid w:val="0012684D"/>
    <w:rsid w:val="00176ED6"/>
    <w:rsid w:val="001D05C3"/>
    <w:rsid w:val="001F09B9"/>
    <w:rsid w:val="00283392"/>
    <w:rsid w:val="002E140B"/>
    <w:rsid w:val="002F3240"/>
    <w:rsid w:val="003240DF"/>
    <w:rsid w:val="00377BE5"/>
    <w:rsid w:val="004771A4"/>
    <w:rsid w:val="005234A3"/>
    <w:rsid w:val="00560D44"/>
    <w:rsid w:val="005A150B"/>
    <w:rsid w:val="007A451C"/>
    <w:rsid w:val="00811EAC"/>
    <w:rsid w:val="008548E3"/>
    <w:rsid w:val="008967DA"/>
    <w:rsid w:val="008B05D0"/>
    <w:rsid w:val="008F4B85"/>
    <w:rsid w:val="00932CD9"/>
    <w:rsid w:val="009766EF"/>
    <w:rsid w:val="009E23D6"/>
    <w:rsid w:val="00A0505A"/>
    <w:rsid w:val="00A430A8"/>
    <w:rsid w:val="00AB4867"/>
    <w:rsid w:val="00B444A2"/>
    <w:rsid w:val="00BB3236"/>
    <w:rsid w:val="00C04252"/>
    <w:rsid w:val="00C41266"/>
    <w:rsid w:val="00C83B25"/>
    <w:rsid w:val="00CA4910"/>
    <w:rsid w:val="00E35F10"/>
    <w:rsid w:val="00E9752F"/>
    <w:rsid w:val="00EA60B8"/>
    <w:rsid w:val="00F338ED"/>
    <w:rsid w:val="00F551C9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40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5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07</Words>
  <Characters>745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7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admin</cp:lastModifiedBy>
  <cp:revision>2</cp:revision>
  <dcterms:created xsi:type="dcterms:W3CDTF">2019-09-23T05:52:00Z</dcterms:created>
  <dcterms:modified xsi:type="dcterms:W3CDTF">2019-09-23T05:52:00Z</dcterms:modified>
</cp:coreProperties>
</file>